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CC88C8" w14:textId="425DCF36" w:rsidR="008660B1" w:rsidRDefault="008660B1" w:rsidP="006A6EA1">
      <w:pPr>
        <w:rPr>
          <w:b/>
        </w:rPr>
      </w:pPr>
      <w:r>
        <w:rPr>
          <w:b/>
        </w:rPr>
        <w:t xml:space="preserve">Question number 1 </w:t>
      </w:r>
    </w:p>
    <w:p w14:paraId="401D422B" w14:textId="0BA840F2" w:rsidR="006A6EA1" w:rsidRDefault="00CC5021" w:rsidP="006A6EA1">
      <w:pPr>
        <w:rPr>
          <w:b/>
        </w:rPr>
      </w:pPr>
      <w:r>
        <w:rPr>
          <w:b/>
        </w:rPr>
        <w:t xml:space="preserve">Unit 4. </w:t>
      </w:r>
      <w:r w:rsidR="006A6EA1" w:rsidRPr="006A6EA1">
        <w:rPr>
          <w:b/>
        </w:rPr>
        <w:t>Analyze the relationship between knowledge-based economic decision-making and</w:t>
      </w:r>
      <w:r w:rsidR="006A6EA1">
        <w:rPr>
          <w:b/>
        </w:rPr>
        <w:t xml:space="preserve"> total revenue</w:t>
      </w:r>
    </w:p>
    <w:p w14:paraId="1D19DEB8" w14:textId="7DCBEA98" w:rsidR="0081183D" w:rsidRPr="00CB17DC" w:rsidRDefault="0081183D" w:rsidP="00E1408A">
      <w:pPr>
        <w:rPr>
          <w:color w:val="1F4E79" w:themeColor="accent1" w:themeShade="80"/>
        </w:rPr>
      </w:pPr>
      <w:r w:rsidRPr="00CB17DC">
        <w:rPr>
          <w:color w:val="1F4E79" w:themeColor="accent1" w:themeShade="80"/>
        </w:rPr>
        <w:t xml:space="preserve">I need help to answer this assignment. Please refer to the content and analysis criteria for answering this </w:t>
      </w:r>
      <w:r w:rsidRPr="006B7C22">
        <w:rPr>
          <w:noProof/>
          <w:color w:val="1F4E79" w:themeColor="accent1" w:themeShade="80"/>
        </w:rPr>
        <w:t>assignment</w:t>
      </w:r>
      <w:r w:rsidRPr="00CB17DC">
        <w:rPr>
          <w:color w:val="1F4E79" w:themeColor="accent1" w:themeShade="80"/>
        </w:rPr>
        <w:t>.</w:t>
      </w:r>
      <w:r w:rsidR="00CC5021">
        <w:rPr>
          <w:color w:val="1F4E79" w:themeColor="accent1" w:themeShade="80"/>
        </w:rPr>
        <w:t xml:space="preserve"> Please make at 3-5 pages.</w:t>
      </w:r>
      <w:r w:rsidRPr="00CB17DC">
        <w:rPr>
          <w:color w:val="1F4E79" w:themeColor="accent1" w:themeShade="80"/>
        </w:rPr>
        <w:t xml:space="preserve"> Thank you!</w:t>
      </w:r>
    </w:p>
    <w:p w14:paraId="3D80337A" w14:textId="0481F876" w:rsidR="00E1408A" w:rsidRPr="00CB17DC" w:rsidRDefault="00E1408A" w:rsidP="00E1408A">
      <w:pPr>
        <w:rPr>
          <w:color w:val="1F4E79" w:themeColor="accent1" w:themeShade="80"/>
        </w:rPr>
      </w:pPr>
      <w:r w:rsidRPr="00CB17DC">
        <w:rPr>
          <w:color w:val="1F4E79" w:themeColor="accent1" w:themeShade="80"/>
        </w:rPr>
        <w:t>Using a Global Fortune 500 company, you will complete a research paper that summarizes its history,</w:t>
      </w:r>
    </w:p>
    <w:p w14:paraId="7A43B093" w14:textId="77777777" w:rsidR="00E1408A" w:rsidRPr="00CB17DC" w:rsidRDefault="00E1408A" w:rsidP="00E1408A">
      <w:pPr>
        <w:rPr>
          <w:color w:val="1F4E79" w:themeColor="accent1" w:themeShade="80"/>
        </w:rPr>
      </w:pPr>
      <w:r w:rsidRPr="00336696">
        <w:rPr>
          <w:noProof/>
          <w:color w:val="1F4E79" w:themeColor="accent1" w:themeShade="80"/>
        </w:rPr>
        <w:t>conduct</w:t>
      </w:r>
      <w:r w:rsidRPr="00CB17DC">
        <w:rPr>
          <w:color w:val="1F4E79" w:themeColor="accent1" w:themeShade="80"/>
        </w:rPr>
        <w:t xml:space="preserve"> a SWOT analysis, and </w:t>
      </w:r>
      <w:r w:rsidRPr="00336696">
        <w:rPr>
          <w:noProof/>
          <w:color w:val="1F4E79" w:themeColor="accent1" w:themeShade="80"/>
        </w:rPr>
        <w:t>address</w:t>
      </w:r>
      <w:r w:rsidRPr="00CB17DC">
        <w:rPr>
          <w:color w:val="1F4E79" w:themeColor="accent1" w:themeShade="80"/>
        </w:rPr>
        <w:t xml:space="preserve"> its future.</w:t>
      </w:r>
    </w:p>
    <w:p w14:paraId="11D9EEC4" w14:textId="77777777" w:rsidR="00E1408A" w:rsidRPr="006A6EA1" w:rsidRDefault="00E1408A" w:rsidP="00E1408A">
      <w:pPr>
        <w:rPr>
          <w:b/>
        </w:rPr>
      </w:pPr>
      <w:r w:rsidRPr="006A6EA1">
        <w:rPr>
          <w:b/>
        </w:rPr>
        <w:t>Course outcome(s) practiced and assessed in this Assignment:</w:t>
      </w:r>
      <w:r w:rsidR="006A6EA1" w:rsidRPr="006A6EA1">
        <w:rPr>
          <w:b/>
        </w:rPr>
        <w:t xml:space="preserve"> </w:t>
      </w:r>
      <w:r w:rsidRPr="006A6EA1">
        <w:rPr>
          <w:b/>
        </w:rPr>
        <w:t>economic growth.</w:t>
      </w:r>
    </w:p>
    <w:p w14:paraId="70A99650" w14:textId="77777777" w:rsidR="00E1408A" w:rsidRPr="0081183D" w:rsidRDefault="00E1408A" w:rsidP="00E1408A">
      <w:pPr>
        <w:rPr>
          <w:b/>
        </w:rPr>
      </w:pPr>
      <w:r w:rsidRPr="0081183D">
        <w:rPr>
          <w:b/>
        </w:rPr>
        <w:t>Directions</w:t>
      </w:r>
    </w:p>
    <w:p w14:paraId="34F87559" w14:textId="77777777" w:rsidR="00E1408A" w:rsidRDefault="00E1408A" w:rsidP="00E1408A">
      <w:r>
        <w:t>In this Assignment, you will select a Global Fortune 500 company (it cannot be a company you work</w:t>
      </w:r>
    </w:p>
    <w:p w14:paraId="3ABA9B98" w14:textId="77777777" w:rsidR="00E1408A" w:rsidRDefault="00E1408A" w:rsidP="006A6EA1">
      <w:r>
        <w:t xml:space="preserve">for) that operates in the United States and in other nations around the world. </w:t>
      </w:r>
    </w:p>
    <w:p w14:paraId="23EFDBE7" w14:textId="77777777" w:rsidR="00E1408A" w:rsidRPr="0081183D" w:rsidRDefault="00E1408A" w:rsidP="00E1408A">
      <w:pPr>
        <w:rPr>
          <w:color w:val="1F4E79" w:themeColor="accent1" w:themeShade="80"/>
        </w:rPr>
      </w:pPr>
      <w:r w:rsidRPr="0081183D">
        <w:rPr>
          <w:color w:val="1F4E79" w:themeColor="accent1" w:themeShade="80"/>
        </w:rPr>
        <w:t>A) Summarize the firm’s history, the economic, social, and political forces that affect it most.</w:t>
      </w:r>
    </w:p>
    <w:p w14:paraId="43D403E9" w14:textId="77777777" w:rsidR="00E1408A" w:rsidRPr="0081183D" w:rsidRDefault="00E1408A" w:rsidP="00E1408A">
      <w:pPr>
        <w:rPr>
          <w:color w:val="1F4E79" w:themeColor="accent1" w:themeShade="80"/>
        </w:rPr>
      </w:pPr>
      <w:r w:rsidRPr="0081183D">
        <w:rPr>
          <w:color w:val="1F4E79" w:themeColor="accent1" w:themeShade="80"/>
        </w:rPr>
        <w:t>B) Present recent and current operating results (financial performance) data in a table.</w:t>
      </w:r>
    </w:p>
    <w:p w14:paraId="37A6D710" w14:textId="77777777" w:rsidR="00E1408A" w:rsidRPr="0081183D" w:rsidRDefault="00E1408A" w:rsidP="00E1408A">
      <w:pPr>
        <w:rPr>
          <w:color w:val="1F4E79" w:themeColor="accent1" w:themeShade="80"/>
        </w:rPr>
      </w:pPr>
      <w:r w:rsidRPr="0081183D">
        <w:rPr>
          <w:color w:val="1F4E79" w:themeColor="accent1" w:themeShade="80"/>
        </w:rPr>
        <w:t xml:space="preserve">C) </w:t>
      </w:r>
      <w:r w:rsidRPr="006B7C22">
        <w:rPr>
          <w:noProof/>
          <w:color w:val="1F4E79" w:themeColor="accent1" w:themeShade="80"/>
        </w:rPr>
        <w:t>Present</w:t>
      </w:r>
      <w:r w:rsidRPr="0081183D">
        <w:rPr>
          <w:color w:val="1F4E79" w:themeColor="accent1" w:themeShade="80"/>
        </w:rPr>
        <w:t xml:space="preserve"> a brief SWOT analysis (Strengths, Weaknesses, Opportunities, and Threats).</w:t>
      </w:r>
    </w:p>
    <w:p w14:paraId="16955D5A" w14:textId="77777777" w:rsidR="00E1408A" w:rsidRPr="0081183D" w:rsidRDefault="00E1408A" w:rsidP="00E1408A">
      <w:pPr>
        <w:rPr>
          <w:color w:val="1F4E79" w:themeColor="accent1" w:themeShade="80"/>
        </w:rPr>
      </w:pPr>
      <w:r w:rsidRPr="0081183D">
        <w:rPr>
          <w:color w:val="1F4E79" w:themeColor="accent1" w:themeShade="80"/>
        </w:rPr>
        <w:t>D) Discuss the factors it will need to predict, plan for, and adjust to in the future.</w:t>
      </w:r>
    </w:p>
    <w:p w14:paraId="3C85E90F" w14:textId="77777777" w:rsidR="00E1408A" w:rsidRPr="006A6EA1" w:rsidRDefault="00E1408A" w:rsidP="00E1408A">
      <w:pPr>
        <w:rPr>
          <w:b/>
        </w:rPr>
      </w:pPr>
      <w:r w:rsidRPr="006A6EA1">
        <w:rPr>
          <w:b/>
        </w:rPr>
        <w:t>Directions for Submitting</w:t>
      </w:r>
    </w:p>
    <w:p w14:paraId="784AC03C" w14:textId="77777777" w:rsidR="00E1408A" w:rsidRDefault="00E1408A" w:rsidP="00E1408A">
      <w:r>
        <w:t>Unit 4 [GB540: Economics for Global Decision Makers]</w:t>
      </w:r>
    </w:p>
    <w:p w14:paraId="66BDAB31" w14:textId="77777777" w:rsidR="00E1408A" w:rsidRDefault="00E1408A" w:rsidP="00E1408A">
      <w:r>
        <w:t>GB540 Unit 4 Assignment 1: Fortune 500 Companies</w:t>
      </w:r>
    </w:p>
    <w:p w14:paraId="155D5823" w14:textId="77777777" w:rsidR="00E1408A" w:rsidRPr="006A6EA1" w:rsidRDefault="00E1408A" w:rsidP="00E1408A">
      <w:pPr>
        <w:rPr>
          <w:b/>
          <w:i/>
        </w:rPr>
      </w:pPr>
      <w:r w:rsidRPr="006A6EA1">
        <w:rPr>
          <w:b/>
          <w:i/>
        </w:rPr>
        <w:t>Content and Analysis</w:t>
      </w:r>
    </w:p>
    <w:p w14:paraId="390AE851" w14:textId="77777777" w:rsidR="00E1408A" w:rsidRPr="0081183D" w:rsidRDefault="00E1408A" w:rsidP="006A6EA1">
      <w:pPr>
        <w:pStyle w:val="ListParagraph"/>
        <w:numPr>
          <w:ilvl w:val="0"/>
          <w:numId w:val="1"/>
        </w:numPr>
        <w:rPr>
          <w:color w:val="1F4E79" w:themeColor="accent1" w:themeShade="80"/>
        </w:rPr>
      </w:pPr>
      <w:r w:rsidRPr="0081183D">
        <w:rPr>
          <w:color w:val="1F4E79" w:themeColor="accent1" w:themeShade="80"/>
        </w:rPr>
        <w:t>A global F</w:t>
      </w:r>
      <w:r w:rsidR="006A6EA1" w:rsidRPr="0081183D">
        <w:rPr>
          <w:color w:val="1F4E79" w:themeColor="accent1" w:themeShade="80"/>
        </w:rPr>
        <w:t>ortune 500 company was chosen.</w:t>
      </w:r>
    </w:p>
    <w:p w14:paraId="727F4EB4" w14:textId="77777777" w:rsidR="00E1408A" w:rsidRPr="0081183D" w:rsidRDefault="006A6EA1" w:rsidP="006A6EA1">
      <w:pPr>
        <w:pStyle w:val="ListParagraph"/>
        <w:numPr>
          <w:ilvl w:val="0"/>
          <w:numId w:val="1"/>
        </w:numPr>
        <w:rPr>
          <w:color w:val="1F4E79" w:themeColor="accent1" w:themeShade="80"/>
        </w:rPr>
      </w:pPr>
      <w:r w:rsidRPr="0081183D">
        <w:rPr>
          <w:color w:val="1F4E79" w:themeColor="accent1" w:themeShade="80"/>
        </w:rPr>
        <w:t>Analyze the firm’s history.</w:t>
      </w:r>
    </w:p>
    <w:p w14:paraId="18FB4315" w14:textId="77777777" w:rsidR="00E1408A" w:rsidRPr="0081183D" w:rsidRDefault="00E1408A" w:rsidP="006A6EA1">
      <w:pPr>
        <w:pStyle w:val="ListParagraph"/>
        <w:numPr>
          <w:ilvl w:val="0"/>
          <w:numId w:val="1"/>
        </w:numPr>
        <w:rPr>
          <w:color w:val="1F4E79" w:themeColor="accent1" w:themeShade="80"/>
        </w:rPr>
      </w:pPr>
      <w:r w:rsidRPr="0081183D">
        <w:rPr>
          <w:color w:val="1F4E79" w:themeColor="accent1" w:themeShade="80"/>
        </w:rPr>
        <w:t xml:space="preserve">Evaluate the </w:t>
      </w:r>
      <w:r w:rsidRPr="006B7C22">
        <w:rPr>
          <w:noProof/>
          <w:color w:val="1F4E79" w:themeColor="accent1" w:themeShade="80"/>
        </w:rPr>
        <w:t>fi</w:t>
      </w:r>
      <w:r w:rsidR="006A6EA1" w:rsidRPr="006B7C22">
        <w:rPr>
          <w:noProof/>
          <w:color w:val="1F4E79" w:themeColor="accent1" w:themeShade="80"/>
        </w:rPr>
        <w:t>rm</w:t>
      </w:r>
      <w:r w:rsidR="006A6EA1" w:rsidRPr="0081183D">
        <w:rPr>
          <w:color w:val="1F4E79" w:themeColor="accent1" w:themeShade="80"/>
        </w:rPr>
        <w:t>’s recent operating results.</w:t>
      </w:r>
    </w:p>
    <w:p w14:paraId="7A49417C" w14:textId="77777777" w:rsidR="00E1408A" w:rsidRPr="0081183D" w:rsidRDefault="00E1408A" w:rsidP="006A6EA1">
      <w:pPr>
        <w:pStyle w:val="ListParagraph"/>
        <w:numPr>
          <w:ilvl w:val="0"/>
          <w:numId w:val="1"/>
        </w:numPr>
        <w:rPr>
          <w:color w:val="1F4E79" w:themeColor="accent1" w:themeShade="80"/>
        </w:rPr>
      </w:pPr>
      <w:r w:rsidRPr="0081183D">
        <w:rPr>
          <w:color w:val="1F4E79" w:themeColor="accent1" w:themeShade="80"/>
        </w:rPr>
        <w:t>Analyze the major economi</w:t>
      </w:r>
      <w:r w:rsidR="006A6EA1" w:rsidRPr="0081183D">
        <w:rPr>
          <w:color w:val="1F4E79" w:themeColor="accent1" w:themeShade="80"/>
        </w:rPr>
        <w:t xml:space="preserve">c forces that affect the </w:t>
      </w:r>
      <w:r w:rsidR="006A6EA1" w:rsidRPr="006B7C22">
        <w:rPr>
          <w:noProof/>
          <w:color w:val="1F4E79" w:themeColor="accent1" w:themeShade="80"/>
        </w:rPr>
        <w:t>firm</w:t>
      </w:r>
      <w:r w:rsidR="006A6EA1" w:rsidRPr="0081183D">
        <w:rPr>
          <w:color w:val="1F4E79" w:themeColor="accent1" w:themeShade="80"/>
        </w:rPr>
        <w:t>.</w:t>
      </w:r>
    </w:p>
    <w:p w14:paraId="67622F7A" w14:textId="77777777" w:rsidR="00E1408A" w:rsidRPr="0081183D" w:rsidRDefault="00E1408A" w:rsidP="006A6EA1">
      <w:pPr>
        <w:pStyle w:val="ListParagraph"/>
        <w:numPr>
          <w:ilvl w:val="0"/>
          <w:numId w:val="1"/>
        </w:numPr>
        <w:rPr>
          <w:color w:val="1F4E79" w:themeColor="accent1" w:themeShade="80"/>
        </w:rPr>
      </w:pPr>
      <w:r w:rsidRPr="0081183D">
        <w:rPr>
          <w:color w:val="1F4E79" w:themeColor="accent1" w:themeShade="80"/>
        </w:rPr>
        <w:t xml:space="preserve">Discuss </w:t>
      </w:r>
      <w:r w:rsidRPr="006B7C22">
        <w:rPr>
          <w:noProof/>
          <w:color w:val="1F4E79" w:themeColor="accent1" w:themeShade="80"/>
        </w:rPr>
        <w:t>key</w:t>
      </w:r>
      <w:r w:rsidRPr="0081183D">
        <w:rPr>
          <w:color w:val="1F4E79" w:themeColor="accent1" w:themeShade="80"/>
        </w:rPr>
        <w:t xml:space="preserve"> social forces that </w:t>
      </w:r>
      <w:r w:rsidRPr="006B7C22">
        <w:rPr>
          <w:noProof/>
          <w:color w:val="1F4E79" w:themeColor="accent1" w:themeShade="80"/>
        </w:rPr>
        <w:t>affec</w:t>
      </w:r>
      <w:r w:rsidR="006A6EA1" w:rsidRPr="006B7C22">
        <w:rPr>
          <w:noProof/>
          <w:color w:val="1F4E79" w:themeColor="accent1" w:themeShade="80"/>
        </w:rPr>
        <w:t>t</w:t>
      </w:r>
      <w:r w:rsidR="006A6EA1" w:rsidRPr="0081183D">
        <w:rPr>
          <w:color w:val="1F4E79" w:themeColor="accent1" w:themeShade="80"/>
        </w:rPr>
        <w:t xml:space="preserve"> the performance of the </w:t>
      </w:r>
      <w:r w:rsidR="006A6EA1" w:rsidRPr="006B7C22">
        <w:rPr>
          <w:noProof/>
          <w:color w:val="1F4E79" w:themeColor="accent1" w:themeShade="80"/>
        </w:rPr>
        <w:t>firm</w:t>
      </w:r>
      <w:r w:rsidR="006A6EA1" w:rsidRPr="0081183D">
        <w:rPr>
          <w:color w:val="1F4E79" w:themeColor="accent1" w:themeShade="80"/>
        </w:rPr>
        <w:t>.</w:t>
      </w:r>
    </w:p>
    <w:p w14:paraId="3CC437DB" w14:textId="77777777" w:rsidR="00E1408A" w:rsidRPr="0081183D" w:rsidRDefault="00E1408A" w:rsidP="006A6EA1">
      <w:pPr>
        <w:pStyle w:val="ListParagraph"/>
        <w:numPr>
          <w:ilvl w:val="0"/>
          <w:numId w:val="1"/>
        </w:numPr>
        <w:rPr>
          <w:color w:val="1F4E79" w:themeColor="accent1" w:themeShade="80"/>
        </w:rPr>
      </w:pPr>
      <w:r w:rsidRPr="006B7C22">
        <w:rPr>
          <w:noProof/>
          <w:color w:val="1F4E79" w:themeColor="accent1" w:themeShade="80"/>
        </w:rPr>
        <w:t>Discuss</w:t>
      </w:r>
      <w:r w:rsidRPr="0081183D">
        <w:rPr>
          <w:color w:val="1F4E79" w:themeColor="accent1" w:themeShade="80"/>
        </w:rPr>
        <w:t xml:space="preserve"> </w:t>
      </w:r>
      <w:r w:rsidRPr="006B7C22">
        <w:rPr>
          <w:noProof/>
          <w:color w:val="1F4E79" w:themeColor="accent1" w:themeShade="80"/>
        </w:rPr>
        <w:t>major political forces</w:t>
      </w:r>
      <w:r w:rsidRPr="0081183D">
        <w:rPr>
          <w:color w:val="1F4E79" w:themeColor="accent1" w:themeShade="80"/>
        </w:rPr>
        <w:t xml:space="preserve"> that </w:t>
      </w:r>
      <w:r w:rsidRPr="006B7C22">
        <w:rPr>
          <w:noProof/>
          <w:color w:val="1F4E79" w:themeColor="accent1" w:themeShade="80"/>
        </w:rPr>
        <w:t>aff</w:t>
      </w:r>
      <w:r w:rsidR="006A6EA1" w:rsidRPr="006B7C22">
        <w:rPr>
          <w:noProof/>
          <w:color w:val="1F4E79" w:themeColor="accent1" w:themeShade="80"/>
        </w:rPr>
        <w:t>ect</w:t>
      </w:r>
      <w:r w:rsidR="006A6EA1" w:rsidRPr="0081183D">
        <w:rPr>
          <w:color w:val="1F4E79" w:themeColor="accent1" w:themeShade="80"/>
        </w:rPr>
        <w:t xml:space="preserve"> the operation of the </w:t>
      </w:r>
      <w:r w:rsidR="006A6EA1" w:rsidRPr="006B7C22">
        <w:rPr>
          <w:noProof/>
          <w:color w:val="1F4E79" w:themeColor="accent1" w:themeShade="80"/>
        </w:rPr>
        <w:t>firm</w:t>
      </w:r>
      <w:r w:rsidR="006A6EA1" w:rsidRPr="0081183D">
        <w:rPr>
          <w:color w:val="1F4E79" w:themeColor="accent1" w:themeShade="80"/>
        </w:rPr>
        <w:t>.</w:t>
      </w:r>
    </w:p>
    <w:p w14:paraId="4E9FB2E9" w14:textId="77777777" w:rsidR="00E1408A" w:rsidRPr="0081183D" w:rsidRDefault="00E1408A" w:rsidP="006A6EA1">
      <w:pPr>
        <w:pStyle w:val="ListParagraph"/>
        <w:numPr>
          <w:ilvl w:val="0"/>
          <w:numId w:val="1"/>
        </w:numPr>
        <w:rPr>
          <w:color w:val="1F4E79" w:themeColor="accent1" w:themeShade="80"/>
        </w:rPr>
      </w:pPr>
      <w:r w:rsidRPr="0081183D">
        <w:rPr>
          <w:color w:val="1F4E79" w:themeColor="accent1" w:themeShade="80"/>
        </w:rPr>
        <w:t xml:space="preserve">Present a brief SWOT analysis for the </w:t>
      </w:r>
      <w:r w:rsidRPr="006B7C22">
        <w:rPr>
          <w:noProof/>
          <w:color w:val="1F4E79" w:themeColor="accent1" w:themeShade="80"/>
        </w:rPr>
        <w:t>fir</w:t>
      </w:r>
      <w:r w:rsidR="006A6EA1" w:rsidRPr="006B7C22">
        <w:rPr>
          <w:noProof/>
          <w:color w:val="1F4E79" w:themeColor="accent1" w:themeShade="80"/>
        </w:rPr>
        <w:t>m</w:t>
      </w:r>
      <w:r w:rsidR="006A6EA1" w:rsidRPr="0081183D">
        <w:rPr>
          <w:color w:val="1F4E79" w:themeColor="accent1" w:themeShade="80"/>
        </w:rPr>
        <w:t>.</w:t>
      </w:r>
    </w:p>
    <w:p w14:paraId="5F9F7321" w14:textId="77777777" w:rsidR="00E1408A" w:rsidRPr="0081183D" w:rsidRDefault="00E1408A" w:rsidP="006A6EA1">
      <w:pPr>
        <w:pStyle w:val="ListParagraph"/>
        <w:numPr>
          <w:ilvl w:val="0"/>
          <w:numId w:val="1"/>
        </w:numPr>
        <w:rPr>
          <w:color w:val="1F4E79" w:themeColor="accent1" w:themeShade="80"/>
        </w:rPr>
      </w:pPr>
      <w:r w:rsidRPr="0081183D">
        <w:rPr>
          <w:color w:val="1F4E79" w:themeColor="accent1" w:themeShade="80"/>
        </w:rPr>
        <w:t xml:space="preserve">Examine the factors the </w:t>
      </w:r>
      <w:r w:rsidRPr="006B7C22">
        <w:rPr>
          <w:noProof/>
          <w:color w:val="1F4E79" w:themeColor="accent1" w:themeShade="80"/>
        </w:rPr>
        <w:t>firm</w:t>
      </w:r>
      <w:r w:rsidRPr="0081183D">
        <w:rPr>
          <w:color w:val="1F4E79" w:themeColor="accent1" w:themeShade="80"/>
        </w:rPr>
        <w:t xml:space="preserve"> ne</w:t>
      </w:r>
      <w:r w:rsidR="006A6EA1" w:rsidRPr="0081183D">
        <w:rPr>
          <w:color w:val="1F4E79" w:themeColor="accent1" w:themeShade="80"/>
        </w:rPr>
        <w:t xml:space="preserve">eds to predict </w:t>
      </w:r>
      <w:r w:rsidR="006A6EA1" w:rsidRPr="006B7C22">
        <w:rPr>
          <w:noProof/>
          <w:color w:val="1F4E79" w:themeColor="accent1" w:themeShade="80"/>
        </w:rPr>
        <w:t xml:space="preserve">for </w:t>
      </w:r>
      <w:r w:rsidR="006A6EA1" w:rsidRPr="0081183D">
        <w:rPr>
          <w:color w:val="1F4E79" w:themeColor="accent1" w:themeShade="80"/>
        </w:rPr>
        <w:t>the future.</w:t>
      </w:r>
    </w:p>
    <w:p w14:paraId="031094B4" w14:textId="77777777" w:rsidR="00E1408A" w:rsidRPr="0081183D" w:rsidRDefault="00E1408A" w:rsidP="006A6EA1">
      <w:pPr>
        <w:pStyle w:val="ListParagraph"/>
        <w:numPr>
          <w:ilvl w:val="0"/>
          <w:numId w:val="1"/>
        </w:numPr>
        <w:rPr>
          <w:color w:val="1F4E79" w:themeColor="accent1" w:themeShade="80"/>
        </w:rPr>
      </w:pPr>
      <w:r w:rsidRPr="006B7C22">
        <w:rPr>
          <w:noProof/>
          <w:color w:val="1F4E79" w:themeColor="accent1" w:themeShade="80"/>
        </w:rPr>
        <w:t>Examine</w:t>
      </w:r>
      <w:r w:rsidRPr="0081183D">
        <w:rPr>
          <w:color w:val="1F4E79" w:themeColor="accent1" w:themeShade="80"/>
        </w:rPr>
        <w:t xml:space="preserve"> the factors the </w:t>
      </w:r>
      <w:r w:rsidRPr="006B7C22">
        <w:rPr>
          <w:noProof/>
          <w:color w:val="1F4E79" w:themeColor="accent1" w:themeShade="80"/>
        </w:rPr>
        <w:t>firm</w:t>
      </w:r>
      <w:r w:rsidRPr="0081183D">
        <w:rPr>
          <w:color w:val="1F4E79" w:themeColor="accent1" w:themeShade="80"/>
        </w:rPr>
        <w:t xml:space="preserve"> wil</w:t>
      </w:r>
      <w:r w:rsidR="006A6EA1" w:rsidRPr="0081183D">
        <w:rPr>
          <w:color w:val="1F4E79" w:themeColor="accent1" w:themeShade="80"/>
        </w:rPr>
        <w:t>l need to plan for the future.</w:t>
      </w:r>
    </w:p>
    <w:p w14:paraId="2E257D75" w14:textId="77777777" w:rsidR="00E1408A" w:rsidRDefault="00E1408A" w:rsidP="006A6EA1">
      <w:pPr>
        <w:pStyle w:val="ListParagraph"/>
        <w:numPr>
          <w:ilvl w:val="0"/>
          <w:numId w:val="1"/>
        </w:numPr>
        <w:rPr>
          <w:color w:val="1F4E79" w:themeColor="accent1" w:themeShade="80"/>
        </w:rPr>
      </w:pPr>
      <w:r w:rsidRPr="006B7C22">
        <w:rPr>
          <w:noProof/>
          <w:color w:val="1F4E79" w:themeColor="accent1" w:themeShade="80"/>
        </w:rPr>
        <w:t>Examine</w:t>
      </w:r>
      <w:r w:rsidRPr="0081183D">
        <w:rPr>
          <w:color w:val="1F4E79" w:themeColor="accent1" w:themeShade="80"/>
        </w:rPr>
        <w:t xml:space="preserve"> factors that the </w:t>
      </w:r>
      <w:r w:rsidRPr="006B7C22">
        <w:rPr>
          <w:noProof/>
          <w:color w:val="1F4E79" w:themeColor="accent1" w:themeShade="80"/>
        </w:rPr>
        <w:t>firm</w:t>
      </w:r>
      <w:r w:rsidRPr="0081183D">
        <w:rPr>
          <w:color w:val="1F4E79" w:themeColor="accent1" w:themeShade="80"/>
        </w:rPr>
        <w:t xml:space="preserve"> will need to change (adjust) in the</w:t>
      </w:r>
      <w:r w:rsidR="006A6EA1" w:rsidRPr="0081183D">
        <w:rPr>
          <w:color w:val="1F4E79" w:themeColor="accent1" w:themeShade="80"/>
        </w:rPr>
        <w:t xml:space="preserve"> </w:t>
      </w:r>
      <w:r w:rsidRPr="0081183D">
        <w:rPr>
          <w:color w:val="1F4E79" w:themeColor="accent1" w:themeShade="80"/>
        </w:rPr>
        <w:t>future.</w:t>
      </w:r>
    </w:p>
    <w:p w14:paraId="26209418" w14:textId="63CFEDCD" w:rsidR="00357BF1" w:rsidRDefault="00357BF1" w:rsidP="00357BF1"/>
    <w:p w14:paraId="11BC29A6" w14:textId="77777777" w:rsidR="008660B1" w:rsidRDefault="008660B1" w:rsidP="00357BF1"/>
    <w:p w14:paraId="5D4965B6" w14:textId="77777777" w:rsidR="00357BF1" w:rsidRDefault="00357BF1" w:rsidP="00357BF1"/>
    <w:p w14:paraId="43145EC8" w14:textId="77777777" w:rsidR="00357BF1" w:rsidRDefault="00357BF1" w:rsidP="00357BF1"/>
    <w:p w14:paraId="458AFC0C" w14:textId="02EA85F5" w:rsidR="00357BF1" w:rsidRPr="008660B1" w:rsidRDefault="008660B1" w:rsidP="00357BF1">
      <w:pPr>
        <w:rPr>
          <w:b/>
        </w:rPr>
      </w:pPr>
      <w:r w:rsidRPr="008660B1">
        <w:rPr>
          <w:b/>
        </w:rPr>
        <w:lastRenderedPageBreak/>
        <w:t>Question number 2</w:t>
      </w:r>
    </w:p>
    <w:p w14:paraId="7F8AF800" w14:textId="464C8DF0" w:rsidR="00357BF1" w:rsidRDefault="00357BF1" w:rsidP="00357BF1">
      <w:pPr>
        <w:pStyle w:val="ListParagraph"/>
        <w:rPr>
          <w:b/>
        </w:rPr>
      </w:pPr>
      <w:r w:rsidRPr="00357BF1">
        <w:rPr>
          <w:b/>
        </w:rPr>
        <w:t>Fortune 500-Domestic Operations</w:t>
      </w:r>
    </w:p>
    <w:p w14:paraId="23BBA373" w14:textId="77777777" w:rsidR="00357BF1" w:rsidRPr="00357BF1" w:rsidRDefault="00357BF1" w:rsidP="00357BF1">
      <w:pPr>
        <w:pStyle w:val="ListParagraph"/>
        <w:rPr>
          <w:b/>
        </w:rPr>
      </w:pPr>
    </w:p>
    <w:p w14:paraId="6141AA5E" w14:textId="115908C5" w:rsidR="00357BF1" w:rsidRDefault="00357BF1" w:rsidP="00357BF1">
      <w:pPr>
        <w:pStyle w:val="ListParagraph"/>
      </w:pPr>
      <w:r>
        <w:t>For this Assignment, you will continue using the same Fortune 500 Company you selected in Unit 4.</w:t>
      </w:r>
    </w:p>
    <w:p w14:paraId="517574E5" w14:textId="77777777" w:rsidR="00357BF1" w:rsidRDefault="00357BF1" w:rsidP="00357BF1">
      <w:pPr>
        <w:pStyle w:val="ListParagraph"/>
      </w:pPr>
    </w:p>
    <w:p w14:paraId="2F31C95E" w14:textId="77777777" w:rsidR="00357BF1" w:rsidRDefault="00357BF1" w:rsidP="00357BF1">
      <w:pPr>
        <w:pStyle w:val="ListParagraph"/>
      </w:pPr>
      <w:r>
        <w:t>The focus here is on its domestic (American) operations, with global issues left for Unit 6.</w:t>
      </w:r>
    </w:p>
    <w:p w14:paraId="2406E03C" w14:textId="77777777" w:rsidR="00357BF1" w:rsidRDefault="00357BF1" w:rsidP="00357BF1">
      <w:pPr>
        <w:pStyle w:val="ListParagraph"/>
      </w:pPr>
      <w:r>
        <w:t>Course outcome(s) practiced and assessed in this Assignment:</w:t>
      </w:r>
    </w:p>
    <w:p w14:paraId="59E4F119" w14:textId="77777777" w:rsidR="00357BF1" w:rsidRDefault="00357BF1" w:rsidP="00357BF1">
      <w:pPr>
        <w:pStyle w:val="ListParagraph"/>
      </w:pPr>
    </w:p>
    <w:p w14:paraId="36D52368" w14:textId="0538CF97" w:rsidR="00357BF1" w:rsidRPr="006B7C22" w:rsidRDefault="006B7C22" w:rsidP="00357BF1">
      <w:pPr>
        <w:pStyle w:val="ListParagraph"/>
        <w:rPr>
          <w:b/>
        </w:rPr>
      </w:pPr>
      <w:r w:rsidRPr="006B7C22">
        <w:rPr>
          <w:b/>
        </w:rPr>
        <w:t>Unit</w:t>
      </w:r>
      <w:r w:rsidR="00357BF1" w:rsidRPr="006B7C22">
        <w:rPr>
          <w:b/>
        </w:rPr>
        <w:t>-5: Assess how economic theory and concepts are utilized to maximize the quality of</w:t>
      </w:r>
    </w:p>
    <w:p w14:paraId="29BC1CCE" w14:textId="77777777" w:rsidR="00357BF1" w:rsidRPr="006B7C22" w:rsidRDefault="00357BF1" w:rsidP="00357BF1">
      <w:pPr>
        <w:pStyle w:val="ListParagraph"/>
        <w:rPr>
          <w:b/>
        </w:rPr>
      </w:pPr>
      <w:r w:rsidRPr="006B7C22">
        <w:rPr>
          <w:b/>
          <w:noProof/>
        </w:rPr>
        <w:t>economic</w:t>
      </w:r>
      <w:r w:rsidRPr="006B7C22">
        <w:rPr>
          <w:b/>
        </w:rPr>
        <w:t xml:space="preserve"> decision–making.</w:t>
      </w:r>
    </w:p>
    <w:p w14:paraId="3F022C97" w14:textId="77777777" w:rsidR="00357BF1" w:rsidRDefault="00357BF1" w:rsidP="00357BF1">
      <w:pPr>
        <w:pStyle w:val="ListParagraph"/>
      </w:pPr>
    </w:p>
    <w:p w14:paraId="30A9E460" w14:textId="77777777" w:rsidR="00357BF1" w:rsidRDefault="00357BF1" w:rsidP="00357BF1">
      <w:pPr>
        <w:pStyle w:val="ListParagraph"/>
      </w:pPr>
      <w:r>
        <w:t>Directions</w:t>
      </w:r>
    </w:p>
    <w:p w14:paraId="00AB130A" w14:textId="77777777" w:rsidR="00357BF1" w:rsidRDefault="00357BF1" w:rsidP="00357BF1">
      <w:pPr>
        <w:pStyle w:val="ListParagraph"/>
      </w:pPr>
      <w:r>
        <w:t>Begin by reviewing the following websites as resources for your Assignment:</w:t>
      </w:r>
    </w:p>
    <w:p w14:paraId="3E062A25" w14:textId="361DAC2D" w:rsidR="00357BF1" w:rsidRDefault="00357BF1" w:rsidP="00357BF1">
      <w:pPr>
        <w:pStyle w:val="ListParagraph"/>
        <w:numPr>
          <w:ilvl w:val="0"/>
          <w:numId w:val="4"/>
        </w:numPr>
      </w:pPr>
      <w:bookmarkStart w:id="0" w:name="_GoBack"/>
      <w:bookmarkEnd w:id="0"/>
      <w:r>
        <w:t>OECD Economic Indicators</w:t>
      </w:r>
    </w:p>
    <w:p w14:paraId="462CA8D0" w14:textId="39CA9CD0" w:rsidR="00357BF1" w:rsidRDefault="006B7C22" w:rsidP="00357BF1">
      <w:pPr>
        <w:pStyle w:val="ListParagraph"/>
        <w:ind w:left="1080"/>
      </w:pPr>
      <w:hyperlink r:id="rId5" w:history="1">
        <w:r w:rsidR="00357BF1" w:rsidRPr="00675CF7">
          <w:rPr>
            <w:rStyle w:val="Hyperlink"/>
          </w:rPr>
          <w:t>http://www.oecd.org/std/oecdmaineconomicindicatorsmei.htm</w:t>
        </w:r>
      </w:hyperlink>
    </w:p>
    <w:p w14:paraId="0D8B9A2C" w14:textId="5385DCBC" w:rsidR="00357BF1" w:rsidRDefault="00357BF1" w:rsidP="00357BF1">
      <w:pPr>
        <w:pStyle w:val="ListParagraph"/>
        <w:numPr>
          <w:ilvl w:val="0"/>
          <w:numId w:val="4"/>
        </w:numPr>
      </w:pPr>
      <w:r w:rsidRPr="006B7C22">
        <w:rPr>
          <w:noProof/>
        </w:rPr>
        <w:t>USA</w:t>
      </w:r>
      <w:r>
        <w:t xml:space="preserve"> Department of Commerce Economic Indicators</w:t>
      </w:r>
    </w:p>
    <w:p w14:paraId="5FF7512A" w14:textId="5DC99EFC" w:rsidR="00357BF1" w:rsidRDefault="006B7C22" w:rsidP="00357BF1">
      <w:pPr>
        <w:pStyle w:val="ListParagraph"/>
        <w:ind w:left="1080"/>
      </w:pPr>
      <w:hyperlink r:id="rId6" w:history="1">
        <w:r w:rsidR="00357BF1" w:rsidRPr="00675CF7">
          <w:rPr>
            <w:rStyle w:val="Hyperlink"/>
          </w:rPr>
          <w:t>https://www.commerce.gov/economicindicators</w:t>
        </w:r>
      </w:hyperlink>
    </w:p>
    <w:p w14:paraId="3FA648ED" w14:textId="5171ECF7" w:rsidR="00357BF1" w:rsidRDefault="00357BF1" w:rsidP="00357BF1">
      <w:pPr>
        <w:pStyle w:val="ListParagraph"/>
        <w:numPr>
          <w:ilvl w:val="0"/>
          <w:numId w:val="4"/>
        </w:numPr>
      </w:pPr>
      <w:r>
        <w:t>Department of Labor Economic Indicators</w:t>
      </w:r>
    </w:p>
    <w:p w14:paraId="13E3F5FF" w14:textId="74EB835F" w:rsidR="00357BF1" w:rsidRDefault="006B7C22" w:rsidP="00357BF1">
      <w:pPr>
        <w:pStyle w:val="ListParagraph"/>
        <w:ind w:left="1080"/>
      </w:pPr>
      <w:hyperlink r:id="rId7" w:history="1">
        <w:r w:rsidR="00357BF1" w:rsidRPr="00675CF7">
          <w:rPr>
            <w:rStyle w:val="Hyperlink"/>
          </w:rPr>
          <w:t>http://www.bls.gov/bls/newsrels.htm</w:t>
        </w:r>
      </w:hyperlink>
    </w:p>
    <w:p w14:paraId="09EF1DC3" w14:textId="77777777" w:rsidR="00357BF1" w:rsidRDefault="00357BF1" w:rsidP="00357BF1">
      <w:pPr>
        <w:pStyle w:val="ListParagraph"/>
        <w:ind w:left="1080"/>
      </w:pPr>
    </w:p>
    <w:p w14:paraId="1D4E8DEE" w14:textId="5963D99D" w:rsidR="00357BF1" w:rsidRDefault="00357BF1" w:rsidP="00357BF1">
      <w:pPr>
        <w:pStyle w:val="ListParagraph"/>
        <w:rPr>
          <w:b/>
          <w:i/>
        </w:rPr>
      </w:pPr>
      <w:r w:rsidRPr="00357BF1">
        <w:rPr>
          <w:b/>
          <w:i/>
        </w:rPr>
        <w:t xml:space="preserve">Select 6–10 economic indicators that are of particular relevance to your firm and explain how they affect the performance of the company. Then, outline strategies on how the </w:t>
      </w:r>
      <w:r w:rsidRPr="006B7C22">
        <w:rPr>
          <w:b/>
          <w:i/>
          <w:noProof/>
        </w:rPr>
        <w:t>firm</w:t>
      </w:r>
      <w:r w:rsidRPr="00357BF1">
        <w:rPr>
          <w:b/>
          <w:i/>
        </w:rPr>
        <w:t xml:space="preserve"> should respond to the changes in the economic indicators with the goal of maximizing revenues in the years ahead.</w:t>
      </w:r>
    </w:p>
    <w:p w14:paraId="35557CE2" w14:textId="77777777" w:rsidR="00357BF1" w:rsidRPr="00357BF1" w:rsidRDefault="00357BF1" w:rsidP="00357BF1">
      <w:pPr>
        <w:pStyle w:val="ListParagraph"/>
        <w:rPr>
          <w:b/>
          <w:i/>
        </w:rPr>
      </w:pPr>
    </w:p>
    <w:p w14:paraId="15CBE2EF" w14:textId="77777777" w:rsidR="00357BF1" w:rsidRDefault="00357BF1" w:rsidP="00357BF1">
      <w:pPr>
        <w:pStyle w:val="ListParagraph"/>
      </w:pPr>
      <w:r>
        <w:t>Unit 5 [GB540: Economics for Global Decision Makers]</w:t>
      </w:r>
    </w:p>
    <w:p w14:paraId="71FC4D99" w14:textId="77777777" w:rsidR="00357BF1" w:rsidRDefault="00357BF1" w:rsidP="00357BF1">
      <w:pPr>
        <w:pStyle w:val="ListParagraph"/>
      </w:pPr>
      <w:r>
        <w:t>GB540 Unit 5 Assignment 1: Fortune 500- Domestic Operations</w:t>
      </w:r>
    </w:p>
    <w:p w14:paraId="7739CD61" w14:textId="77777777" w:rsidR="00357BF1" w:rsidRPr="00357BF1" w:rsidRDefault="00357BF1" w:rsidP="00357BF1">
      <w:pPr>
        <w:pStyle w:val="ListParagraph"/>
        <w:rPr>
          <w:b/>
        </w:rPr>
      </w:pPr>
      <w:r w:rsidRPr="00357BF1">
        <w:rPr>
          <w:b/>
        </w:rPr>
        <w:t>Content and Analysis</w:t>
      </w:r>
    </w:p>
    <w:p w14:paraId="3B3859E6" w14:textId="5282B584" w:rsidR="00357BF1" w:rsidRDefault="00357BF1" w:rsidP="00357BF1">
      <w:pPr>
        <w:pStyle w:val="ListParagraph"/>
        <w:numPr>
          <w:ilvl w:val="0"/>
          <w:numId w:val="5"/>
        </w:numPr>
      </w:pPr>
      <w:r w:rsidRPr="006B7C22">
        <w:rPr>
          <w:noProof/>
        </w:rPr>
        <w:t>Used the same global company from Unit 4 Assignment.</w:t>
      </w:r>
    </w:p>
    <w:p w14:paraId="45CCA052" w14:textId="17F9B1E5" w:rsidR="00357BF1" w:rsidRDefault="00357BF1" w:rsidP="00357BF1">
      <w:pPr>
        <w:pStyle w:val="ListParagraph"/>
        <w:numPr>
          <w:ilvl w:val="0"/>
          <w:numId w:val="5"/>
        </w:numPr>
      </w:pPr>
      <w:r>
        <w:t xml:space="preserve">Selected and </w:t>
      </w:r>
      <w:r w:rsidRPr="00336696">
        <w:rPr>
          <w:noProof/>
        </w:rPr>
        <w:t>defined</w:t>
      </w:r>
      <w:r>
        <w:t xml:space="preserve"> 6–10 economic indicators of particular relevance to the specific </w:t>
      </w:r>
      <w:r w:rsidRPr="00336696">
        <w:rPr>
          <w:noProof/>
        </w:rPr>
        <w:t>firm</w:t>
      </w:r>
      <w:r>
        <w:t>.</w:t>
      </w:r>
    </w:p>
    <w:p w14:paraId="6FCD79EA" w14:textId="23A83DFF" w:rsidR="00357BF1" w:rsidRDefault="00357BF1" w:rsidP="00357BF1">
      <w:pPr>
        <w:pStyle w:val="ListParagraph"/>
        <w:numPr>
          <w:ilvl w:val="0"/>
          <w:numId w:val="5"/>
        </w:numPr>
      </w:pPr>
      <w:r>
        <w:t xml:space="preserve">Discussion for each of the indicator includes </w:t>
      </w:r>
      <w:r w:rsidRPr="00336696">
        <w:rPr>
          <w:noProof/>
        </w:rPr>
        <w:t>an explanation</w:t>
      </w:r>
      <w:r w:rsidRPr="00357BF1">
        <w:rPr>
          <w:noProof/>
        </w:rPr>
        <w:t xml:space="preserve"> relevance</w:t>
      </w:r>
      <w:r>
        <w:t xml:space="preserve"> to the </w:t>
      </w:r>
      <w:r w:rsidRPr="00336696">
        <w:rPr>
          <w:noProof/>
        </w:rPr>
        <w:t>performance</w:t>
      </w:r>
      <w:r>
        <w:t xml:space="preserve"> of the </w:t>
      </w:r>
      <w:r w:rsidRPr="006B7C22">
        <w:rPr>
          <w:noProof/>
        </w:rPr>
        <w:t>firm</w:t>
      </w:r>
      <w:r>
        <w:t>.</w:t>
      </w:r>
    </w:p>
    <w:p w14:paraId="402BB91C" w14:textId="5A427BD7" w:rsidR="00357BF1" w:rsidRDefault="00357BF1" w:rsidP="00357BF1">
      <w:pPr>
        <w:pStyle w:val="ListParagraph"/>
        <w:numPr>
          <w:ilvl w:val="0"/>
          <w:numId w:val="5"/>
        </w:numPr>
      </w:pPr>
      <w:r>
        <w:t xml:space="preserve">Discuss strategies of how the </w:t>
      </w:r>
      <w:r w:rsidRPr="00336696">
        <w:rPr>
          <w:noProof/>
        </w:rPr>
        <w:t>firm</w:t>
      </w:r>
      <w:r>
        <w:t xml:space="preserve"> will respond to changes in economic indicators.</w:t>
      </w:r>
    </w:p>
    <w:p w14:paraId="686950E5" w14:textId="0FBC6C18" w:rsidR="00357BF1" w:rsidRDefault="00357BF1" w:rsidP="00357BF1">
      <w:pPr>
        <w:pStyle w:val="ListParagraph"/>
        <w:numPr>
          <w:ilvl w:val="0"/>
          <w:numId w:val="5"/>
        </w:numPr>
      </w:pPr>
      <w:r>
        <w:t>Examine goals to maximize revenues for the years ahead.</w:t>
      </w:r>
    </w:p>
    <w:sectPr w:rsidR="00357B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472522"/>
    <w:multiLevelType w:val="hybridMultilevel"/>
    <w:tmpl w:val="F5AC53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3ED6838"/>
    <w:multiLevelType w:val="hybridMultilevel"/>
    <w:tmpl w:val="D9EE1C9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B62147A"/>
    <w:multiLevelType w:val="hybridMultilevel"/>
    <w:tmpl w:val="606C9842"/>
    <w:lvl w:ilvl="0" w:tplc="AF84CD52">
      <w:numFmt w:val="bullet"/>
      <w:lvlText w:val="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4A94921"/>
    <w:multiLevelType w:val="hybridMultilevel"/>
    <w:tmpl w:val="7304E7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2222A69"/>
    <w:multiLevelType w:val="hybridMultilevel"/>
    <w:tmpl w:val="8286AC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sTQ3NLIwMDY2NDFQ0lEKTi0uzszPAykwqgUAN+HgHywAAAA="/>
  </w:docVars>
  <w:rsids>
    <w:rsidRoot w:val="00E1408A"/>
    <w:rsid w:val="000E1221"/>
    <w:rsid w:val="00280AC1"/>
    <w:rsid w:val="002F2191"/>
    <w:rsid w:val="00336696"/>
    <w:rsid w:val="00357BF1"/>
    <w:rsid w:val="003B5DE7"/>
    <w:rsid w:val="006A6EA1"/>
    <w:rsid w:val="006B7C22"/>
    <w:rsid w:val="0081183D"/>
    <w:rsid w:val="008660B1"/>
    <w:rsid w:val="0095596C"/>
    <w:rsid w:val="00C12427"/>
    <w:rsid w:val="00CB17DC"/>
    <w:rsid w:val="00CC5021"/>
    <w:rsid w:val="00D8281F"/>
    <w:rsid w:val="00E14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E5C0A"/>
  <w15:chartTrackingRefBased/>
  <w15:docId w15:val="{73B2056D-84EF-48A0-81B7-7FFBB2695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EA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57BF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bls.gov/bls/newsrels.ht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ommerce.gov/economicindicators" TargetMode="External"/><Relationship Id="rId5" Type="http://schemas.openxmlformats.org/officeDocument/2006/relationships/hyperlink" Target="http://www.oecd.org/std/oecdmaineconomicindicatorsmei.ht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24</Words>
  <Characters>2990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el Mediana</dc:creator>
  <cp:keywords/>
  <dc:description/>
  <cp:lastModifiedBy>Roel Mediana</cp:lastModifiedBy>
  <cp:revision>5</cp:revision>
  <dcterms:created xsi:type="dcterms:W3CDTF">2016-06-06T01:00:00Z</dcterms:created>
  <dcterms:modified xsi:type="dcterms:W3CDTF">2016-06-06T01:04:00Z</dcterms:modified>
</cp:coreProperties>
</file>